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EFA70" w14:textId="753C6845" w:rsidR="0039760D" w:rsidRPr="0039760D" w:rsidRDefault="007816BA" w:rsidP="007816BA">
      <w:pPr>
        <w:tabs>
          <w:tab w:val="left" w:pos="414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ational </w:t>
      </w:r>
      <w:r w:rsidR="0039760D" w:rsidRPr="0039760D">
        <w:rPr>
          <w:rFonts w:ascii="Times New Roman" w:hAnsi="Times New Roman" w:cs="Times New Roman"/>
          <w:b/>
          <w:sz w:val="24"/>
          <w:szCs w:val="24"/>
        </w:rPr>
        <w:t>I</w:t>
      </w:r>
      <w:r w:rsidR="00AD5640" w:rsidRPr="0039760D">
        <w:rPr>
          <w:rFonts w:ascii="Times New Roman" w:hAnsi="Times New Roman" w:cs="Times New Roman"/>
          <w:b/>
          <w:sz w:val="24"/>
          <w:szCs w:val="24"/>
        </w:rPr>
        <w:t xml:space="preserve">ndividual </w:t>
      </w:r>
      <w:r w:rsidR="0039760D" w:rsidRPr="0039760D">
        <w:rPr>
          <w:rFonts w:ascii="Times New Roman" w:hAnsi="Times New Roman" w:cs="Times New Roman"/>
          <w:b/>
          <w:sz w:val="24"/>
          <w:szCs w:val="24"/>
        </w:rPr>
        <w:t>C</w:t>
      </w:r>
      <w:r w:rsidR="00AD5640" w:rsidRPr="0039760D">
        <w:rPr>
          <w:rFonts w:ascii="Times New Roman" w:hAnsi="Times New Roman" w:cs="Times New Roman"/>
          <w:b/>
          <w:sz w:val="24"/>
          <w:szCs w:val="24"/>
        </w:rPr>
        <w:t>onsultancy</w:t>
      </w:r>
    </w:p>
    <w:p w14:paraId="513119B5" w14:textId="1B170E4D" w:rsidR="00327C4C" w:rsidRPr="00AD5640" w:rsidRDefault="00A94C17" w:rsidP="00793BE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gal</w:t>
      </w:r>
      <w:r w:rsidR="007816BA" w:rsidRPr="007816BA">
        <w:rPr>
          <w:rFonts w:ascii="Times New Roman" w:hAnsi="Times New Roman" w:cs="Times New Roman"/>
          <w:b/>
          <w:sz w:val="24"/>
          <w:szCs w:val="24"/>
        </w:rPr>
        <w:t xml:space="preserve"> Researcher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3BEF" w:rsidRPr="00793BEF">
        <w:rPr>
          <w:rFonts w:ascii="Times New Roman" w:hAnsi="Times New Roman" w:cs="Times New Roman"/>
          <w:b/>
          <w:sz w:val="24"/>
          <w:szCs w:val="24"/>
        </w:rPr>
        <w:t>(family and migration laws)</w:t>
      </w: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AD5640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224B00" w14:textId="77777777" w:rsidR="00BF46E8" w:rsidRPr="00BF46E8" w:rsidRDefault="00BF46E8" w:rsidP="00BF46E8">
      <w:pPr>
        <w:pStyle w:val="ListParagraph"/>
        <w:numPr>
          <w:ilvl w:val="0"/>
          <w:numId w:val="7"/>
        </w:numPr>
        <w:spacing w:after="0"/>
        <w:ind w:left="709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>Relevant experience with similar types of assignments (max 300 words);</w:t>
      </w:r>
    </w:p>
    <w:p w14:paraId="2BA42222" w14:textId="77777777" w:rsidR="00BF46E8" w:rsidRPr="00BF46E8" w:rsidRDefault="00BF46E8" w:rsidP="00BF46E8">
      <w:pPr>
        <w:pStyle w:val="ListParagraph"/>
        <w:numPr>
          <w:ilvl w:val="0"/>
          <w:numId w:val="7"/>
        </w:numPr>
        <w:spacing w:after="0"/>
        <w:ind w:left="709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>Proposed approach and methodology (max 1500 words), including:</w:t>
      </w:r>
    </w:p>
    <w:p w14:paraId="52BE31BD" w14:textId="77777777" w:rsidR="00BF46E8" w:rsidRPr="00BF46E8" w:rsidRDefault="00BF46E8" w:rsidP="00BF46E8">
      <w:pPr>
        <w:pStyle w:val="ListParagraph"/>
        <w:numPr>
          <w:ilvl w:val="1"/>
          <w:numId w:val="7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 xml:space="preserve">Timeline and milestones. </w:t>
      </w:r>
    </w:p>
    <w:p w14:paraId="6587131F" w14:textId="77777777" w:rsidR="00BF46E8" w:rsidRPr="00BF46E8" w:rsidRDefault="00BF46E8" w:rsidP="00BF46E8">
      <w:pPr>
        <w:pStyle w:val="ListParagraph"/>
        <w:numPr>
          <w:ilvl w:val="1"/>
          <w:numId w:val="7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>Risk and mitigation measures.</w:t>
      </w:r>
    </w:p>
    <w:p w14:paraId="09F588F2" w14:textId="77777777" w:rsidR="00BF46E8" w:rsidRPr="00BF46E8" w:rsidRDefault="00BF46E8" w:rsidP="00BF46E8">
      <w:pPr>
        <w:pStyle w:val="ListParagraph"/>
        <w:numPr>
          <w:ilvl w:val="1"/>
          <w:numId w:val="7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>Ethical considerations and how the consultant will address them.</w:t>
      </w:r>
    </w:p>
    <w:p w14:paraId="2C266396" w14:textId="77777777" w:rsidR="00AD5640" w:rsidRPr="00AD5640" w:rsidRDefault="00AD5640" w:rsidP="00AD564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1248DD13" w14:textId="77777777" w:rsidR="00AD5640" w:rsidRPr="00AD5640" w:rsidRDefault="00AD5640" w:rsidP="00AD564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05360874" w14:textId="107F947D" w:rsidR="00AD5640" w:rsidRPr="00AD5640" w:rsidRDefault="00AD5640" w:rsidP="00AD5640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>Short Sample or links to related work previously conducted by the consultant</w:t>
      </w:r>
    </w:p>
    <w:p w14:paraId="09703E34" w14:textId="06638D99" w:rsidR="00AD5640" w:rsidRPr="00AD5640" w:rsidRDefault="00AD5640" w:rsidP="00AD5640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>CV</w:t>
      </w:r>
    </w:p>
    <w:p w14:paraId="2FB59E3B" w14:textId="77777777" w:rsidR="00322FA0" w:rsidRPr="00C64D81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D7F20"/>
    <w:multiLevelType w:val="multilevel"/>
    <w:tmpl w:val="929632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0554734"/>
    <w:multiLevelType w:val="hybridMultilevel"/>
    <w:tmpl w:val="D624A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D00CF8"/>
    <w:multiLevelType w:val="hybridMultilevel"/>
    <w:tmpl w:val="FFFFFFFF"/>
    <w:lvl w:ilvl="0" w:tplc="4AE2526E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E13094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6C6E8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286F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3A294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758A8B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7BA1F5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0047C7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39478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45F0673"/>
    <w:multiLevelType w:val="multilevel"/>
    <w:tmpl w:val="2BC0D5C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646D4F"/>
    <w:multiLevelType w:val="multilevel"/>
    <w:tmpl w:val="67A253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12"/>
  </w:num>
  <w:num w:numId="6">
    <w:abstractNumId w:val="11"/>
  </w:num>
  <w:num w:numId="7">
    <w:abstractNumId w:val="4"/>
  </w:num>
  <w:num w:numId="8">
    <w:abstractNumId w:val="7"/>
  </w:num>
  <w:num w:numId="9">
    <w:abstractNumId w:val="13"/>
  </w:num>
  <w:num w:numId="10">
    <w:abstractNumId w:val="8"/>
  </w:num>
  <w:num w:numId="11">
    <w:abstractNumId w:val="10"/>
  </w:num>
  <w:num w:numId="12">
    <w:abstractNumId w:val="9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478C7"/>
    <w:rsid w:val="000B4BFB"/>
    <w:rsid w:val="000C0D35"/>
    <w:rsid w:val="001B2CE3"/>
    <w:rsid w:val="001B4A5F"/>
    <w:rsid w:val="00322FA0"/>
    <w:rsid w:val="00327C4C"/>
    <w:rsid w:val="0039760D"/>
    <w:rsid w:val="00420183"/>
    <w:rsid w:val="004B4247"/>
    <w:rsid w:val="004B48E6"/>
    <w:rsid w:val="0051185B"/>
    <w:rsid w:val="0061240B"/>
    <w:rsid w:val="00645806"/>
    <w:rsid w:val="006C7065"/>
    <w:rsid w:val="00727E9C"/>
    <w:rsid w:val="007816BA"/>
    <w:rsid w:val="00782EE0"/>
    <w:rsid w:val="00793BEF"/>
    <w:rsid w:val="007A5A3D"/>
    <w:rsid w:val="0082435F"/>
    <w:rsid w:val="00867B99"/>
    <w:rsid w:val="00894AD3"/>
    <w:rsid w:val="008C1703"/>
    <w:rsid w:val="00981216"/>
    <w:rsid w:val="009B1CD1"/>
    <w:rsid w:val="00A36C05"/>
    <w:rsid w:val="00A94C17"/>
    <w:rsid w:val="00AD5640"/>
    <w:rsid w:val="00B565D2"/>
    <w:rsid w:val="00BD0B34"/>
    <w:rsid w:val="00BF46E8"/>
    <w:rsid w:val="00C4668C"/>
    <w:rsid w:val="00C64D81"/>
    <w:rsid w:val="00D35F25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qFormat/>
    <w:locked/>
    <w:rsid w:val="00322FA0"/>
    <w:rPr>
      <w:lang w:val="en-GB"/>
    </w:rPr>
  </w:style>
  <w:style w:type="paragraph" w:customStyle="1" w:styleId="paragraph">
    <w:name w:val="paragraph"/>
    <w:basedOn w:val="Normal"/>
    <w:rsid w:val="00C64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64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41" ma:contentTypeDescription="" ma:contentTypeScope="" ma:versionID="0eed15e7763fec00e8d73380347736ee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52f25fdff4044cad67ae8e9605d4b0a8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  <xsd:element ref="ns5:MediaServiceLocation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1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5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48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5.xml><?xml version="1.0" encoding="utf-8"?>
<?mso-contentType ?>
<spe:Receivers xmlns:spe="http://schemas.microsoft.com/sharepoint/events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  <lcf76f155ced4ddcb4097134ff3c332f xmlns="967c71e7-b447-4a5a-972a-1b51aa352961">
      <Terms xmlns="http://schemas.microsoft.com/office/infopath/2007/PartnerControls"/>
    </lcf76f155ced4ddcb4097134ff3c332f>
    <SharedWithUsers xmlns="5bee2a90-8ff5-4c63-a13e-2ea07a36722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D7CD53E3-A0F5-4984-B612-360A8BED2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  <ds:schemaRef ds:uri="967c71e7-b447-4a5a-972a-1b51aa3529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4</cp:revision>
  <dcterms:created xsi:type="dcterms:W3CDTF">2022-12-28T08:36:00Z</dcterms:created>
  <dcterms:modified xsi:type="dcterms:W3CDTF">2022-12-28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  <property fmtid="{D5CDD505-2E9C-101B-9397-08002B2CF9AE}" pid="10" name="MediaServiceImageTags">
    <vt:lpwstr/>
  </property>
  <property fmtid="{D5CDD505-2E9C-101B-9397-08002B2CF9AE}" pid="11" name="Order">
    <vt:r8>919800</vt:r8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